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240667</w:t>
      </w:r>
    </w:p>
    <w:p>
      <w:pPr>
        <w:pStyle w:val="Date"/>
      </w:pPr>
      <w:r>
        <w:t xml:space="preserve">วันจันทร์ที่</w:t>
      </w:r>
      <w:r>
        <w:t xml:space="preserve"> </w:t>
      </w:r>
      <w:r>
        <w:t xml:space="preserve">24</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เช้านี้ก็สวัสดีพี่ล่ามนะคะ แล้วก็สวัสดีนักศึกษานะคะ ในวันนี้นะคะ เราจะมาเรียนรู้ความหมายของภาษามือนะคะ ความสำคัญ และหลักการใช้ภาษามือนะคะ แล้วก็ที่มาของภาษามือไทยเรานะคะ หน้าจอมันเป็นที่เราจะเป็นที่เขาน้อ อ๋อ วันนี้ ทางสกลนคร… ระบบสัญญาณอินเทอร์เน็ตอาจจะช้าหน่อยนะคะ เพราะว่า จะทำให้อินเทอร์เน็ตช้า …ในการเรียน หลักของภาษาไทยนะคะ ภาษาไทยเรานะคะ จะมีอยู่ 2 ส่วน เป็นส่วนที่เป็นวัจนภาษา กับอวัจนภาษานะคะ ในวันนี้อาจารย์จะพูดถึงอวัจนภาษานะคะ เป็นส่วนมาก มันจะเกี่ยวข้องกับภาษามือของเรานะคะ เดี๋ยวอธิบายถึงวัจนภาษาก่อนนะคะ วัจนภาษา คือ ภาษาพูด ภาษาเขียนที่เป็นข้อความที่เราใช้ ในการเรียนการสื่อสาร การทั่วไปนะคะ ส่วนอีกตัวหนึ่ง อวัจนภาษา เป็นการแสดงออกที่แทนภาษาเขียน ภาษาพูดนะคะ เช่น การแสดงสีหน้า การแสดงท่าทาง นะคะ น่าจะเป็นกลุ่มของอวัจนภาษานะคะ แล้วภาษามือของเรา ก็มาอยู่ในกลุ่มของอวัจนภาษานะคะ ที่เป็นการใช้ท่าทางของมือ แทนการพูดนะคะ อย่างเช่นอันนี้นะคะ สัปดาห์ก่อน เราได้สื่อ ได้ร่วมกิจกรรมในการสืบภาษาออกมาใช่ไหมคะ ถามนักศึกษาค่ะ ว่าสัญลักษณ์อันนี้หมายความว่าอย่างไรคะ ตัวนี้นะคะ ก็คือแทนการบอกรักใช่ไหมคะ ภาพหัวใจใช่ไหมคะ อันนี้ก็จะเป็นการแสดงออกถึงวจนภาษานะคะ ลักษณะภาษาอวัจนภาษาเหมือนกันนะคะ หลาย ๆ คน บอกรักนะคะ เป็นท่าสัญลักษณ์ของรูปหัวใจ เป็น 2 คน 3 คนนะคะ อันนี้แสดงออกถึงท่าทางของดาวใช่ไหมคะ หรือบางคนอาจจะมองเป็นสัญลักษณ์อย่างอื่นก็ได้นะคะ เมื่อรู้ว่ากลุ่มของภาษานะ มีอวัจนภาษา แล้วก็วัภาษา ซึ่งถ้าเป็นอวัจนภาษา ก็จะเป็นภาษามือใช่ไหมคะ ที่เป็นภาษาแรกของคนหูหนวก ใช้ในการพูดคุยสื่อสารระหว่างคนหูหนวก หรือสื่อสารออกมากับคนหูดีด้วยนะคะ แต่ในการสื่อสารนี้ ก็จะมีล่ามเป็นส่วนกลางใช่ไหมคะ ที่ช่วยแปลนำภาษานั้น มาเปลี่ยนภาษาให้กับคนหูดีเข้าใจ ภาษาที่คนหูหนวกสื่อออกมานะคะ ภาษามือ ในส่วนที่สำคัญก็จะมีท่ามือใช่ไหมคะ แล้วก็สัญลักษณ์ต่าง ๆ ที่แทนคำนั้น ๆ นะคะ ในการใช้สัญลักษณ์ประกอบเป็นท่ามือนะคะ ก็จะมีการเคลื่อนไหว ร่างกาย อีกส่วนสำคัญอีกส่วนหนึ่ง ก็คือใบหน้าใช่ไหมคะ การแสดงสีหน้า ความรู้สึก พร้อมกับคำนั้น หรือประโยคนั้น ๆ ที่สื่อออกมา ภาษามือนะคะ ก็จะเป็นภาษาแรกของคนหูหนวกนะคะ แต่ว่าในการใช้ภาษามือของคนหูหนวกก็จะเกิดมาจากครอบครัว 2 ครอบครัวนะคะ ที่… ครอบครัวที่ 1 ก็จะมีพ่อแม่ที่เป็นคนปกติหรือคนหูดีนะคะ แล้วก็ครอบครัวที่ 2 ก็จะมีพ่อแม่ที่เป็นคนหูหนวกนะคะ สำหรับคนหูหนวกที่มีพ่อแม่ที่เป็นคนหูดีนะคะ ก็จะมีโอกาสเจอปัญหาในการสื่อสารกับพ่อแม่ พูด พูดคุยกัน แต่ว่าอาจจะไม่ได้ยินเสียง แต่พ่อแม่ก็จะมีภาษา ที่เป็นภาษาพูด ภาษาเขียน มาดัดแปลง มาหาวิธีการสื่อสารกับลูก ได้มากกว่าพ่อแม่ที่เป็นหูหนวกนะคะ แล้วก็ถ้าเป็นเด็กหูหนวกนะคะ ลูกที่เป็นหูหนวกที่มีพ่อแม่เป็นคนหูหนวกนะคะ ก็จะได้รับพัฒนาการที่ช้า พ่อแม่ที่เป็นหูดีนะคะ เพราะว่าพ่อแม่หูหนวก ในการรับสารก็น้อยแล้ว เมื่อได้รับสารน้อย ในการส่งสารที่จะสื่อสารกับลูก ก็น้อยลงไป แล้วก็ในช่วงเวลาที่จะกระตุ้นพัฒนาการ การเข้าใจภาษาของลูกก็ช้าไปอีกนะคะ จึงทำให้คนหูหนวก ลูก ๆ อนค่ะ มีพัฒนาการในด้านสังคม ก็ช้าไปด้วยนะคะ ใน 2 กลุ่มนี้นะคะ พ่อแม่ที่เป็นหูดีและหูหนวก ก็จะมีการคิดค้นการใช้ภาษามือธรรมชาติที่สร้างขึ้นมาเองในครอบครัว เพื่อใช้ในการสื่อสารกันนะคะ ยังไม่ได้มีการเรียนภาษามือเกิดขึ้น แต่ในบางครอบครัวนั้น ก็ยังสามารถสื่อสารเข้าใจกันได้นะคะ อาจารย์เคยมีประสบการณ์ ไปล่ามคดีความให้ที่ศาล แล้วก็ได้เจอกับคนหูหนวกที่ไม่ได้เรียนหนังสือ ซึ่งคนหูหนวกคนนั้น ก็สามารถที่จะมีภาษามือ ใช้ภาษามือในการสื่อสารได้ แต่ในภาษามือของคนหูหนวกคนนั้น จะเป็นภาษามือธรรมชาติที่คิดค้นใช้กับครอบครัว ซึ่งบางคำอาจารย์ก็เข้าใจเพราะเป็นภาษามือที่คิดมาเลียนแบบธรรมชาติ อย่างเช่น คำว่าผู้หญิงอย่างนี้ค่ะ คุณลุง คุณลุงแล้วกัน ก็จะเอามือลูบที่หัว แล้วก็ลูบลงมาถึงประมาณไหล่ ให้เห็นว่าเหมือนเป็นคนผมยาวเป็นผู้หญิง ประมาณนี้ค่ะ เดี๋ยวต่อไปนะคะ เราจะมารู้จักกับประวัติของภาษามือไทยนะคะ ภาษามือไทย เริ่มแรกนะคะ ตามที่มีการบันทึกประวัติความเป็นมาให้เราได้ทราบ ก็จะเริ่มจากประเทศฝรั่งเศสนะคะ ในประเทศฝรั่งเศสที่มีบุคคลเกี่ยวข้องนะคะ นักศึกษาก็จะเห็นดังภาพนะคะ นะคะ คุณแอ๊ดดี้อีกากุญแจเบนซ์แบตเตอเลี่ยนอันนี้ คือ บุคคลที่มีความเกี่ยวข้องที่ก่อตั้งภาษามือของประเทศฝรั่งเศสนะคะ ประเทศที่ 2 ก็จะเป็นประเทศสหรัฐอเมริกา ประเทศนี้นะคะ จะเป็นประเทศไทยที่ไปนำภาษามือมาอีกต่อหนึ่งนะคะ ประเทศสหรัฐอเมริกาที่มีผู้เกี่ยวข้องในการใช้ภาษามือไทยนะคะ เป็นคุณ นะคะ แล้วก็เป็นคนโทรมาทำไมคุณลอเรนเซียถึงมาอยู่กับประเทศอเมริกานะคะ เดี๋ยวจะเล่าอีกต่อไปนะคะ สำหรับคนไทยเรานะคะ น่าจะเป็นคุณหญิงกมลา ไกรฤกษ์นะคะ ที่เป็นผู้นำภาษามือเข้ามา แล้วก็มาดัดแปลงคำศัพท์ ท่าทางต่าง ๆ ที่ได้รับมาจากอเมริกานะคะ เอามาปรับปรุงใช้กับเทศไทยเรานะคะ ให้เข้ากับบริบทของภาษามือไทยนั้นมีความเหมาะสมนะคะ อาจารย์เห็นหลาย ๆ คน คนหูดีนะคะ ก็มาถาม หรือมีความรู้ความเข้าใจ ว่าภาษามือไทย ภาษามือเป็นภาษาสากล ที่ใครใช้แล้ว ที่คนทั่วโลกสามารถใช้คำ ๆ นี้ได้เหมือนกัน อันนี้ไม่ใช่ค่ะ ก็ได้อธิบายไปว่าภาษามือไม่ได้เหมือนไม่ได้เป็นภาษาสากลนะคะ แต่ภาษามือก็เป็นภาษาเฉพาะถิ่น ก็แยกเหมือนภาษาพูดเหมือนกันนะคะ ก็อย่างเช่น นักศึกษาที่มาจากกลุ่มของโรงเรียนโสตอุดรฯ คำศัพท์ภาษามือนาแล้วก็ถ้าจะอีกแบบหนึ่ง นักศึกษาที่มาจากโรงเรียนโสตอุดร มุกดาหาร โรงเรียนโสตมุกดาหาร ก็จะมีท่าคำ ๆ หนึ่ง ฉะนั้นแล้ว มหาวิทยาลัยราชภัฏสกลนคร ว่าจะมีการปฐมนิเทศ หรือมีกิจกรรมสอนปรับพื้นฐานภาษามือทั้ง 2 โรงเรียนให้กับนักศึกษา ได้ตกลงร่วมกันใช้ภาษามือเป็นอันเดียวกัน เพื่อให้เข้าใจในการสื่อสารของความหมาย ใส่เข้าด้วยกันทั้งนักศึกษาที่มาจากโรงเรียนโสตอุดรฯ นักศึกษาที่มาจากโรงเรียนโสตมุกดาหาร และพี่ ๆ เจ้าหน้าที่ที่ให้บริการกลุ่มนักศึกษาบกพร่องทางการได้ยิน ได้ตกลงเข้าไปในกลุ่มคำศัพท์นั้น ๆ ด้วยกันนะคะ ก็จะเห็นว่าการก่อตั้งภาษามือของประเทศฝรั่งเศสนะคะ บุคคลแรกที่คิดค้นภาษามือเป็นใครคะศึกษา อะไรคะ อ่านหรือยัง คนนี้นะคะ คุณ นะคะ คนแรกที่คิดค้นการใช้ภาษามือนะคะ แล้วก็เป็นผู้ก่อตั้งสอนคนหูหนวก แข็งแรก แห่งประเทศฝรั่งเศสด้วยนะคะ แล้วคนต่อไปนะคะ เป็นผู้สืบทอดความคาดหวัง เจตนารมณ์ในการสอนเด็กหูหนวกนะคะ ก็ได้เดินทางไปประเทศอังกฤษแล้วก็เชิญคุณ Thomasโรงเรียนสอนคนหูหนวกที่ฝรั่งเศสนะคะขอบคุณโทรมานะคะก็จะเป็นเพื่อนกันอีกนะคะ สำหรับคนนี้นะคะ คุณก็เป็นคนหูหนวกที่เดินทางมาจากอเมริกาที่เดินทางมาจากอเมริกา ที่เดินทางมาจากอเมริกากับคุณ Thomas นะคะ ก็มาเป็นผู้ก่อตั้งโรงเรียนสอนคนหูหนวกที่ประเทศอเมริกานะคะ คือ 2 คนนี้เป็นคนของประเทศฝรั่งเศสนะคะ แล้วเดินทางมาอเมริกา แล้วก็มาที่ประเทศอเมริกานะคะ ก็คุณ ก็เป็นคนหูหนวกนะคะ เป็นคนที่สอนอยู่ที่โรงเรียนหูหนวกอยู่ที่ฝรั่งเศสนะคะ อยู่โรงเรียนเดียวกันกับคุณ Thomas นะคะ ก็ได้ไปเยี่ยมชมการเรียนการสอนของโรงเรียนนะคะ คือของฝรั่งเศสนะคะ แล้วก็เป็นคนหนึ่งในคนหูหนวกนะคะ ที่ได้เรียนรู้ภาษามือคนแรก พอได้เรียนรู้ภาษามือ แล้วเขาก็ได้นำภาษามือนั้นนะคะ ไปช่วยเผยแพร่ให้กับประเทศอเมริกา นักศึกษาเรียนตอน… ตอนประถม ตอนโรงเรียนโสต มากันทุกคนใช่ไหมคะ ก็จะได้เห็นในห้องเรียนนั้น จะเป็นการสอนแบบ 2 ภาษานะคะ ใช่ไหมคะ ที่มีในห้องเรียน ที่มีคุณครูหูหนวก แล้วก็คุณครูปกติใช่ไหมคะ ที่สอน 2 คู่กัน ใช่ไหมคะนักศึกษา เพราะนักศึกษาจะต้องได้เรียนรู้ควบคู่ไปพร้อม ๆ กัน ก็คือภาษาไทย จากคุณครูที่เป็นคนหูหนวกนะคะและก็เรียนรู้ภาษามือ คุณครูที่เป็นคนหูหนวก จะเป็นการเรียนแบบ 2 ภาษาควบคู่กันนะคะ ข้อความภาษาอังกฤษ สเปน ภาษาที่เป็นอวัจนภาษา แล้วก็ภาที่เป็นวัจนภาษา อันนี้ก็จะเป็นทั้ง 2 ท่านนะคะ คุณ Thomas และก็คุณหลุยส์นะคะ พมาสอนวิธีการเรียนการสอนให้กับคนหูหนวก ที่ประเทศอเมริกานะคะ ที่เป็นทั้งคนดีและคนหูหนวกนะคะ มาดูประเทศไทยเรานะคะ ประเทศไทยเรา ภาษามือได้ถูกเริ่มต้นโดย คุณหญิงกมลา ไกรฤกษ์ ตั้งแต่ปีพ.ศ. 2495 ตื่นหรือยังคะนักศึกษา กี่ปีมาแล้วค่ะ 2495 นะคะ ก็นานแล้วนะคะ เป็นผู้ที่ไปศึกษาเกี่ยวกับการเรียนการสอน ของคนหูหนวก ที่ประเทศอเมริกานะคะ และก็ได้นำเอาวิธีการนั้น มาปรับปรุงใช้ในการสอน ที่ประเทศไทย เรานะคะ มีทั้งการนำวิธีการเทียบเสียงนะคะ ต่อไปเดี๋ยวเราจะได้รู้นะคะ การเทียบเสียง ก็คือเทียบตัวอักษรนะคะ ก ไก่ เทียบกับตัว T ภาษาอังกฤษเลยนะคะ ก็มีการถูกพัฒนาโดยคนหูหนวกจนกลายมาเป็นภาษามือไทย ที่ใช้ในปัจจุบัน ในการคิดค้นการทำภาษามือนะ เป็นทั้งคนปกติ แล้วก็คนหูหนวก ที่ช่วยกันคิดค้นการทำหนังสือภาษามือไทยนะคะ แล้วก็ภาษามือไทยนนะคะ ก็ได้รับการรับรองอย่างเป็นทางการ ที่มีการใช้ภาษามือไทยตั้งแต่เดือนสิงหาคม ปีพ.ศ. 2542 นะคะ ได้รับรองโดยรัฐบาลไทยนะคะ ให้มีการนำมาใช้ได้นะคะ อันนี้จะเป็นตัวอย่างเช่นตัวอย่างเนาะ การเทียบ การเทียบพยัญชนะกับตัวอักษร อักษรภาษาไทยกับตัวอักษรภาษาอังกฤษนะคะ เวลาที่นักศึกษาจะใช้ Dictionary ไม่น่าจะทัน ก่อนที่จะใช้ Dictionary นะคะ มันก็จะมีการเทียบ เริ่มการเทียบตัวอักษรนะคะ ก ไก่ อย่างเช่น พยัญชนะไทยเราใช่ไหมคะ ก ไก่ ภาษาอังกฤษก็จะเป็นตัว ใช่ไหมคะ แล้วภาษามือ ภาษามือของอเมริกาใช้สัญลักษณ์ คือ นิ้วชี้ นิ้วโป้งใช่ไหมคะ ที่นิ้วกลาง หน้าตา คือ สัญลักษณ์ตัว k คุณหญิงกมลาก็เลยได้ เอาท่าภาษามือ แล้วก็ตัวอักษรภาษาไทยมาเทียบกันนะคะ ก็คือได้ภาษามือ จากตัวอักษรของอเมริกา อันนี้ก็จะเป็นการเทียบนะ เวลาที่นักศึกษาสะกดนะคะ ก็จะสะกดตาม ใช้ภาษามือตัวอักษรตามภาษาอังกฤษ อักษรภาษาอังกฤษเลยนะคะ เช่น ง งู ใช่ไหมคะ ถ้ามากกว่า 1 ตัว อาจจะเป็น 2 ตัว ง งู ก็จะเป็น ng ใช่ไหมคะ ของภาษาอังกฤษ ng ภาษามือไทยก็จะเป็น ng ตามตัวภาษาอังกฤษนะ เราได้ทราบถึงประวัติแล้วนะ จำได้ไหม ว่าใครเป็นคนไทยเรา ใครเป็นผู้นำเอาภาษามือไทยมาใช้คะ คือ คุณหญิงกมลา ไกรฤกษ์นะคะ ตั้งแต่ปี พ.ศ. ไหนเอ่ย พ.ศ. 2495 นะคะ แล้วก็ในการประดิษฐ์ภาษามือไทยนะคะ ก็จะมีทั้งคนหูดี คุณหญิงกมลา และก็คนหูหนวกนะคะ ชื่อว่าคุณน้อยนะคะ ที่เป็นผู้ที่ช่วยในการวาดภาพภาษามือไทยและคุณ… แล้วก็จะมีน้อง วันนี้นะคะ ที่เป็นหูหนวกที่มาช่วยคุณพ่อว่าภาษามือ มาใช้เป็นภาษามือไทยเรานะคะ อันนี้อาจจะให้นักศึกษาไปอ่านเพิ่มเติมนะคะ อาจารย์ได้เล่าประวัติคร่าว ๆ มาแล้วนะคะ มารู้ของความหมายของภาษามือนะคะ ภาษามือเป็นอวัจน ภาษาอย่างที่อธิบายไปครั้งก่อนนะคะ ที่ประกอบด้วยการสื่อสารด้วยมือการสื่อสารด้วยร่างกาย การใช้ริมฝีปากในสื่อสารความหมาย แทนการใช้เสียงพูดนะคะ ก็คือจะเป็นรูปปากนะคะ การสื่อสารใช้สัญลักษณ์ท่ามือตามสัญลักษณ์ต่าง ๆ ที่ทุกคนหลาย ๆ คนนะคะ ตกลงว่าให้เป็นท่านี้ประกอบกับคำศัพท์นี้นะคะ แขน และร่างกายการแสดงความรู้สึก แสดงออกทางสีหน้า ความรู้สึก ช่วยในการสื่อสารความคิดของผู้สื่อภาษา เป็นสัญลักษณ์ ส่วนใหญ่มักใช้ในกลุ่มของคนพิการทางการได้ยิน และสื่อความหมายก็คือคนหูหนวกเรานะคะ ที่ได้เรียนภาษามือนะคะ ภาษามือของเรานะคะ ก็จะมีข้อจำกัด หากมีคำศัพท์ที่เป็นภาษาพูดใหม่ ๆ น่ะค่ะ เช่น คำว่า</w:t>
      </w:r>
      <w:r>
        <w:t xml:space="preserve"> </w:t>
      </w:r>
      <w:r>
        <w:t xml:space="preserve">“</w:t>
      </w:r>
      <w:r>
        <w:t xml:space="preserve">โลกาภิวัตน์</w:t>
      </w:r>
      <w:r>
        <w:t xml:space="preserve">”</w:t>
      </w:r>
      <w:r>
        <w:t xml:space="preserve"> </w:t>
      </w:r>
      <w:r>
        <w:t xml:space="preserve">ปกติ การ์ตูน ไอศกรีม คอมพิวเตอร์เป็นต้นอย่างนี้ค่ะ หลาย ๆ พื้นที่ อาจจะใช้ภาษามือไม่เหมือนกันใช่ไหมคะ ฉะนั้นแล้ว จึงได้มีการตกลงกัน หรือมีบางพื้นที่ อย่างเช่น มหาวิทยาลัยราชสุดา มีคำศัพท์ใหม่ ๆ ก็จะมีอัตราหลาย ๆ ท่านมารวบรวมคำศัพท์ไว้ให้เป็นภาษาที่เป็นทางการ แต่ว่าคนหูหนวกก็อาจจะเข้าไม่ถึงในแหล่งข้อมูลนั้นนะคะ แต่ว่าทุกวันนี้นะ ก็จะมีทางทีวีนะ ล่ามภาษามือทางทีวีนะคะ ภาษามือล่ามทางไทยทีวีก็จะมีคำศัพท์ภาษามือใหม่ ๆ แต่ว่ามันทุกวันนี้ ก็ยังมีข้อจำกัด ก็คือมีเสียงพูด มีเสียง… มีเสียงพูด แต่ว่ายังไม่มีข้อความบรรยายควบคู่ไปกับภาษามือ ทำให้หูหนวกยังได้รับการเรียนรู้ภาษามือใหม่ ยังน้อยอยู่นะคะ แล้วก็ปัญหาข้อจำกัดอีกอันหนึ่ง ก็คือภาษามือ ก็ยังมีจำนวนกลุ่ม ที่ใช้น้อย ก็จะเป็นกลุ่มของคนหูหนวก ซึ่งคำนวณจากหลาย ๆ ประเทศหรือเฉพาะประเทศไทยเหล่านี้ค่ะ มีคนอยู่ประมาณ 60 ล้านคน แค่ประมาณล้านกว่าคนนี้ค่ะ ซึ่งเป็นกลุ่มน้อยมากที่ใช้ภาษามือ จึงทำให้ในการคิดค้นคำศัพท์ การรวบรวมคำศัพท์ ภาษามือก็น้อยไปด้วยนะคะ อันนี้ คือ ข้อจำกัดของภาษามือนะคะ ในการกำหนดภาษามือนะคะ พอค่ะ… ภาษามือ เมื่อมันมีข้อจำกัดก็จะมีคนตกลงร่วมกันคิดคำศัพท์ภาษามือขึ้นมานะคะ ความหมายของคำศัพท์นะคะ ที่คิดค้นขึ้นมานะคะ ก็จากการนำท่ามือที่มีมา ที่มีพื้นฐานอยู่แล้วนะคะ อย่างเช่น ตัวอักษร หรือคำศัพท์บางคำที่มีอยู่แล้วนะคะ มาผสมผสานกัน ปรับให้เกิดคำศัพท์ใหม่ขึ้นมา อย่างเช่น อย่างเช่น Covid นะ Covid ก็จะมีสัญลักษณ์ท่า ที่เป็นท่ามือ หรือตัว 0 ที่เป็นกลม ๆ เหมือนภาพที่เป็นภาพของตัวเชื้อไวรัส Covid แล้วก็มีใช้มือยุกยิก ยุกยิก เหมือนตัวน้ำหนักของ นะคะ แล้วก็ 2. กำหนดคำศัพท์ หรือถ้า ที่จะทำภาษามือใหม่นะคะ 3. นะคะ ใช้คำศัพท์ภาษามือของต่างประเทศ ซึ่งมักนิยมใช้ภาษามือของอเมริกา มากกว่าภาษาอื่นนะคะ ในหลักการใช้ภาษามือไทยนะคะ มีสิ่งสำคัญ และความแตกต่าง จากการเคลื่อนไหว มือ นิ้ว ร่างกาย และการแสดงสีหน้า และปัจจัยสำคัญที่ทำให้เกิดความหมายของคำศัพท์ดังกล่าวนะคะ การใช้ท่าทางภาษามือเฉพาะ การฝึกหัดทำท่า และประโยคภาษามือ จากหนังสือคู่มือ การสื่อสารเรื่องสุขภาพ ภาษามือของไทยจะต้อง รูปภาพวาดทำท่าภาษามืออย่างถี่ถ้วน พร้อมกับสังเกตประกอบอันนี้ คือ ตัวอย่างวิธีการใช้นะคะ อย่างเช่น ลักษณะของท่ามือ และนิ้ว การหันฝ่ามือ ตำแหน่งของมือนะคะ อยู่ตรงไหน ทิศทาง และการเคลื่อนไหวของมือ แล้วก็นิ้วนะคะ ความ… การเคลื่อนไหวของร่างกาย ทั้งส่วนของศีรษะและลำตัว การแสดงสีหน้า อย่างเช่น คำว่า</w:t>
      </w:r>
      <w:r>
        <w:t xml:space="preserve"> </w:t>
      </w:r>
      <w:r>
        <w:t xml:space="preserve">“</w:t>
      </w:r>
      <w:r>
        <w:t xml:space="preserve">หุ่นยนต์</w:t>
      </w:r>
      <w:r>
        <w:t xml:space="preserve">”</w:t>
      </w:r>
      <w:r>
        <w:t xml:space="preserve"> </w:t>
      </w:r>
      <w:r>
        <w:t xml:space="preserve">ใช่ไหมคะ หุ่นยนต์ก็จะมีทั้ง รูปปาก รูปมือ การเคลื่อนไหวของมือ แล้วก็การเคลื่อนไหวของร่างกายที่เป็นลักษณะเคลื่อนไหวของหุ่นยนต์นะคะ แนวทางการฝึกภาษามือนะคะ ก็จะมีอยู่ 2 ข้อใหญ่ ๆ นะคะ จากการศึกษาสัญลักษณ์การเคลื่อนไหว ของนิ้วมือ ของมือนะคะ ตำแหน่ง ทิศทางนะคะ ฝึกท่าภาษามือของคำศัพท์ ก่อนการที่จะคิดค่าภาษามือนะคะ เราต้องรู้คำศัพท์ความหมายของคำศัพท์นั้นด้วยนะคะ ถึงจะมาออกแบบทำท่าภาษามือได้ แล้วก็จะช่วยในการจำคำศัพท์ของท่าภาษามือได้ นึงนะคะ ในสัญลักษณ์ของการใช้ภาษามือ มาจากภาพจากหนังสือนะคะ ก็จะมีเส้นตรง วงกลม เส้นหยัก ลูกศร รูปดาวอย่างนี้เป็นต้นนะคะ การเคลื่อนไหวของร่างกาย ทั้ง… อย่างเช่น การปวดศีรษะ การปวดท้องอย่างนี้นะคะ ก็จะมีการบอกในตำแหน่งของส่วนนั้น ๆ ที่จะมาประกอบด้วยกัน ถ้าภาษามือด้วยกันแล้วก็สีหน้าด้วยนะคะ จะเป็นอันเดิมสัญลักษณ์ ในการแสดงการเคลื่อนไหวของท่าภาษามือนะคะ อันนี้นะคะ ก็จะมาจากหนังสือที่มาจากสมาคมคนหูหนวกแห่งประเทศไทยนะคะ ที่จะมี… เห็นไหมคะ เส้น เส้นต่าง ๆ ประกอบกับผ้า เพื่อที่จะมาใช้ในการใช้ภาษามือนะคะ เช่น ลูกศรต่าง ๆ นะคะ ถ้าลูกศร 2 หัว ลูกศร 2 เส้น ลูกศรที่มีเส้นวงกลม เส้นโค้ง ของเส้นเคลื่อนไหว ลูกศรมีหัว 2 ด้าน 2 มีหัว ด้านเดียว 2 2 2 เส้น ตราสัญลักษณ์ที่เป็นภาพนะคะ ภาพดาว มือนิ้วมือนะคะ ภาพการเรียงสลับนะคะ ภาพการรวมเรียงแบบรวมนะคะ หรือการเรียงแบบจัดเรียงแบบ กลุ่มน้อย ๆ นะคะ การเคลื่อนไหวในระยะสั้น การเคลื่อนไหวซ้ำ ๆ การเคลื่อนไหวแบบ มันเป็นโค้ง การรวม การกระจาย การเคลื่อนไหวแบบขยับเขยื้อน หมุน การเคลื่อนไหวแบบเรียง การเคลื่อนไหวแบบสั้น ๆ นะคะ การเคลื่อนไหวทั้ง 2 มือ อันนี้ก็จะเป็นเว็บไซต์ ที่ให้นักศึกษาสามารถเข้าไปเรียนรู้ภาษามือได้นะคะ ในแต่ละหมวด เป็นอย่างไรบ้างคะ ความหมาย และความสำคัญ และหลักการใช้ภาษามือไทย ประวัติภาษามือไทย พอจะรู้คร่าว ๆ แล้วใช่ไหมคะ การเทียบภาษามือ เดี๋ยววันนี้… อาจารย์ที่ครั้งก่อน… นักศึกษา ให้นักศึกษาไปทำอะไรคะสัปดาห์ก่อน อาจารย์ได้เขียน… หรืออาจาลืมน้อ จะได้ลืมไหมมีไหมในห้องเรียนใน Classroom classroom ได้สั่งการบ้านไหมคะ ไม่ได้สั่งใช่ไหม แต่แม่ไม่ได้สั่งใน classroom ใช่ไหมคะ แต่ว่ามีใครไปศึกษามาบ้างแล้วเอ่ย มีไหมคะ จำนวน จำนวน เดี๋ยวอาจจะให้หูหนวกมาช่วยเพื่อน ๆ เป็นหูดีนะ มาสอนภาษามือ Canva หลังจากที่เราเรียนรู้แล้ว เราจะมาฝึกการเรียนภาษามือไปด้วยกันนะคะ ยากไป ใครจะอาสามาสอนเพื่อนคะ ใคร ๆ ๆ ให้หูหนวกนะคะ ให้หูหนวก ให้บาสแล้วกัน บาส ยืนขึ้นค่ะ ลุกขึ้น ลขึ้น อ้าว หูหนวกนี่ ไม่ได้เดี๋ยวจะส่งโรงเรียนเดิมนะนี่ ภาษามือไม่ได้ ได้ไหมคะ ง่าย ๆ พาเพื่อนทำนะคะ ทุกคนยืน ๆ ๆ ยืน ยืนเป็นเพื่อนกันก็ได้ค่ะ ทุกคนยืน ถ้าอย่างนั้นเชิญ 2 คนเลย เชิญมาขบาสมายืนหน้าชั้นเรียน แกงผักขี้กับฟ้าอยู่หน้าชั้นเดียวนะคะ มาสิ ภาษามือเหมือนกันไหม ทุกคนรู้ใช่ไหมคะ ว่าภาษามือที่เป็นคนนี้ก่อน เพื่อนจะดูว่าท่ามือตำแหน่ง สีหน้าท่าทางนะคะ 0 คนสอนนะคะ มีลูกไหม ไม่มีนะคะ ถ้าเป็นหูหนวกนะคะ ด้วยประสบการณ์ที่ไม่รู้หรือไม่ได้ยินเสียงนะคะ ก็อาจจะไม่มีการใช้ปากร่วมนะคะ แต่ถ้าเป็นหูดี ก็จะใช้ปากด้วยนะคะ แล้วก็ถ้ามีนะคะ แล้วเวลาที่หูหนวกไปพูดคุยนะคะ ไม่ได้เรียนภาษามือ ก็จะมีการมองที่รูปปากด้วยนะคะ ว่ารูปปาก จะประมาณว่าเป็นภาษาอะไร เป็นคำไหนนะคะ ต่อไปค่ะ 1 1 1 2 2 3 3 ต่อไป 4 เดี๋ยว ๆ หยุดที3 ก่อนนะคะ ทำไม 3 เป็นแบบนี้ 3 ทำไมปกติคนหูดี เราใช้ 3 แบบนี้ใช่ไหมคะ 3 ตัวนี้ ก็คือ 3 ที่เราไปเอามาจากอเมริกา เราไม่ได้เปลี่ยนแปลงนะคะ เพราะว่ามันจะมีตัวเลขนะคะ แล้วก็ภาษาอังกฤษที่มีสัญลักษณ์ท่าทางที่ชูนิ้วมา 3 นิ้วนะคะ แต่จะให้ความหมายคนละความหมายนะคะ ถ้านิ้ว 3 นิ้วอันนี้นะคะ ว่าจะให้ความหมาย ว่าคือจำนวน 3 ในภาษามือของไทยเรานะคะ แต่ถ้าเป็น 3 แบบนี้นะคะ ชี้ กลาง นาง นะคะ มันจะเป็นตัวภาษาอังกฤษนะคะ W นะคะ เราเอามาของอเมริกานะคะ ที่เรา… ก็เลยต้องทำตามแบบนั้นนะคะ เพราะมันจะเป็นสัญลักษณ์ภาษาอังกฤษร่วมด้วยนะคะ เราจะไม่ได้ใช้ 3 แบบนี้นะคะ ใน 3 ภาษามือเรา ก็เลยใช้แบบนี้อย่างเป็นทางการที่ปรับปรุงมาจากอเมริกานะคะ เพื่อที่จะไม่ได้เป็นสัญลักษณ์ท่าทางที่ซับซ้อนกันกับ W ต่อไป 4 ก็เหมือนของเราทั่วไป ทีนี้ 5 เราสามารถที่จะนับเลขนิ้วมือเอาได้นะคะ 5 แล้ว 6 โดยที่ไม่ได้ใช้มืออื่นมาร่วมช่วย6 นะคะ อันนี้ก็จะเป็นท่าภาษามือ 7 นะคะ 8 8 9 10 นะคะ กำก่อนนะคะ จำชื่อมาจากสัญลักษณ์ของ 0 นะคะ โอเค ขอบคุณมากคนนี้นะคะ เพื่อนหูดีจำได้หรือยังเอ่ยหนิงกลับ กลับอุบล อันนี้นะคะ ก็จะเป็นพื้นฐานในการที่จะเริ่มใช้ภาษามือนะคะ อันนี้ในแบบวิธีของอาจารย์ ที่ใช้ในการสอน อาจารย์จะเริ่มให้นักศึกษาบริหารนิ้วมือ ก็จะมาจากการนับตัวเลขนะคะ ทีนี้ ทุกคนยืนขึ้นอีกค่ะ ยืนขึ้นยืนขึ้นอีก ทีนี้เราจะมานับเลข 2 มือนะคะ พร้อม ๆ กันนะคะ จากศูนย์นะคะ เริ่มอ่านเรื่องตอน 3 8 9 10 เป็นการทำสมาธิ แล้วก็ฝึกการแยกประสาทสัมผัสด้วยนะคะ ซ้าย ขวา เดี๋ยวต่อไปลองถอยหลังดู ทีนี้ 10 9 8 7 6 5 4 3 2 1 0 ทีนี้ เอาเร็ว ๆ เร็ว ๆ เริ่มที่ 0 เลย 0 1 2 3 4 5 6 7 8 9 10 ทีนี้ถอยหลัง 10 9 8 7 6 5 4 3 2 1OK อันนี้ก็จะเป็นการฝึกบริหารนิ้วมือไปด้วยนะคะ ต่อไปอาจารย์ลืมสื่อมา เอาอย่างไรดี อาจารย์ลืมสื่อมา อุตส่าห์ทำไว้แล้วเดี๋ยวไม่เป็นอะไร ต่อไปนะคะ 11 12 13 14 15 16 17 18 19 20 ต่อไปเป็นจำนวน 10 นะคะ ในของหลักสิบอยู่นะคะ ใครจะมาสอนเพื่อนเอ่ย ให้กุ้งไหม กุ้งกับองุ่น กุ้งกับองุ่น ไม่ได้เปิดกล้องหน้าต่อไปนะคะ จะเป็นเลขหลักสิบนะคะ 10 แล้วใช่ไหม ต่อไปค่ะ จะเริ่ม โอเคค่ะ ต่อไปนะคะ หลัก 10 นะคะ ทุกคนยกมือขึ้น ทำพร้อมกับกุ้งกับองุ่นนะคะ มือพร้อมนะคะ เริ่มที่ 0 ก่อน0 1 2 3 ค่ะ 11 12 ต่อไป 13 ต่อไปค่ะ 17 18 19 20 อีกรอบหนึ่งค่ะ เริ่มที่… สั้นค่ะ เริ่ม 12 13 17 18 20 มีข้อสังเกต ขอบคุณทั้งสองคนค่ะ มีข้อสังเกตนะคะ หูหนวกนะคะ เวลาท้ายจำนวน 10 บางคนจะหายเร็ว ๆ นะ ก็เลยจะเป็นท่าประมาณนี้นะคะ 11 คือนิ้วชี้ไว้แล้วนะคะ ไม่ได้กำเลยนะคะ 12 คือไม่ได้กำ มันขึ้นมารอแล้วนะคะ แค่งอข้อนิ้วเฉย ๆ นะคะ อันนี้ก็จะเป็น 11 12 เหมือนกัน ใน… สำหรับผู้ที่มีความช่ำชองในการใช้ภาษามือของคนหูหนวกนะคะ 12 13 14 ก็หมุนแค่ข้อมือนะคะ แต่ว่าตัวเลขน่ะ ก็ประมาณเท่าเดิม แล้วก็นิ้วมืองอนิดหน่อยนะคะ 15 16 หมุนเอา 6 ค้างไว้ แล้วก็หมุนไปนะคะ อันนี้ก็เป็น 16 อันนี้เป็น… เป็นภาษามือในการสื่อสารนะคะ แต่ว่าภาษามือที่เป็นทางการ ที่ทำถูกต้องเหมือนที่เราเรียนนะคะ ควรที่จะกำ เวลาที่มีการสอบภาษามือ เราต้องกำ แล้วก็ 6 กำแล้วก็ 7 กำแล้วก็ 8 นะคะ วิธีความถูกต้องของหลักการใช้ภาษามือ แต่ว่าในเวลาที่คนหูหนวกสื่อสารกันเพื่อที่จะย่นเวลาในความรวดเร็วนะคะ 16 17 18 19 จะหมุนแค่ข้อมือ แล้วก็เอาตัวเลขมานะคะ อันนี้ก็เป็นข้อวิธีการ ดูการ ดูการใช้ภาษามือ ต่อไป จะเป็นเลขหลักนะคะ เลขหลักต่าง ๆ เนาะ ร้าน Jib30 40 50 60 70 80 90 แล้วก็ 100 ถามหูดี 2 คน อุบลกับมิ่งนะคะ 20 รู้จักไหมคะ ภาษามือ 20 รู้จักไหม ได้ไปเรียนหรือยัง เรียนแล้ว อุบลรู้นะคะ 20 อันนี้ใช่ไหม 20 อันนี้ใช่ไหม มีข้อสังเกตอีกแล้ว 20 นะคะ แล้ว 9 ล่ะ 9 9 9 อย่างไรคะ 8 แล้วก็ 9 ใช่ไหมคะ 9 คือ จะมีนิ้วกลาง นาง ก้อย ชี้นะคะ ข้อสังเกตของ 9 9 20 นะคะ 20 จะกำลงนะคะ นิ้วโป้งกับนิ้วชี้ นิ้วกลาง นิ้วนาง นิ้วก้อย จะกำลงนะคะ อันนี้คือ 20วิธีการสังเกต อย่าลืมสับสนนะ 20 อันนี้ 9 ต่อไปถ้า30 ล่ะคะ 30 ก็จะเป็น 3 แล้วก็กำนะคะ ทำไมถึงไม่หมุน หมุนมือล่ะคะ เพราะมันเป็นสัญลักษณ์ ถ้าหมุนมือ อันนี้ของกลุ่ม 10 นะ ถ้าตรงนี้ของกลุ่มนตั้งแต่ 20 30 ต่อไปก็เป็น 40 40 ก็จะไม่ขยุ้มแบบนี้นะคะ 40 จะเอานิ้วโป้งลงมา ตรงที่นิ้วมือนะคะ ก็เอาเลข 4 ลงมาเป็น 40 พ่อแม่จะเปลี่ยนโหมดของท่ามือใหม่นะคะ กลับไป 50 ก็คือกาง 5 แล้วก็มาลงสิเพราะเดี๋ยวมันจะเกิดความสับสนระหว่าง 40 กับ 50 นะคะ 40 ก็คือเอาลงท่านี้นะคะ แต่ 50 คือกลาง แล้วก็อลงมาแบบนี้อ่ะค่ะ อันนี้ก็จะเป็นสัญลักษณ์ที่เป็นรูปดาวใช่ไหมคะ สัญลักษณ์ท่ามือด้วยนะคะ 60 ล่ะคะ ก็เลข 6 แล้วก็ขยุ้มลงมานะคะ ลงมาก็จะเป็นหลักสิบ ก็จะเป็นเศษ แล้วก็ไอ้ขยุ้ลงมา ลงมา 89 บางคนนะ นะ 9 เป็นจีบหรือ 9 อย่างนี้ก็ได้นะคะ จะเอาเหมือนนิ้วโป้งดันนิ้วชี้น่ะค่ะ เลข 9 อย่างนี้ก็ได้นะคะ 90 แต่เวลาที่เป็น 90 น่ะค่ะ มันก็จะเป็นจีบ ขยุ้มลงมา มันก็จะการเคลื่อนไหวของนิ้วมือ มันก็จะง่ายนะคะ เป็น 90ต่อไป 100 100 ตี๋น้อยว่าอย่างไรคะ 100 เสื้อพอดี 1 1 แล้วก็ 0 0 ใช่ไหมคะ มาร์กี้บอก 1 แล้วก็ 0 0 ใช่ไหมคะ อันนี้เขาเรียกว่า</w:t>
      </w:r>
      <w:r>
        <w:t xml:space="preserve"> </w:t>
      </w:r>
      <w:r>
        <w:t xml:space="preserve">“</w:t>
      </w:r>
      <w:r>
        <w:t xml:space="preserve">ภาษาธรรมชาติ</w:t>
      </w:r>
      <w:r>
        <w:t xml:space="preserve">”</w:t>
      </w:r>
      <w:r>
        <w:t xml:space="preserve"> </w:t>
      </w:r>
      <w:r>
        <w:t xml:space="preserve">เนาะ ซึ่งคนดีก็สามารถเข้าใจได้อันนี้จะเป็นแปลจากภาพนะคะ ถ้าเป็นเลขมือชี้ 1 นะคะ แล้วก็กำอีกข้างหนึ่ง 900 เรียงกันเป็น 100 ใช่ไหมคะ อันนี้ คื อเขาเรียกว่าภาษาธรรมชาติ คนทั่วไปที่ไม่ได้เรียนภาษามือรู้จักนี้ได้นะคะ ว่าเลข 1 แล้วก็เลข 0 เรียนกัน 2 ตัวเป็น 100 นะคะ แต่สัญลักษณ์ท่ามือนะคะ ไม่ได้เป็นแบบนั้นนะคะ ก็จะคล้าย ๆ กันนะคะ แต่ใช้มือเดียวได้นะคะ ในการนับเลข นิ้วชี้ 1 ก็เปลี่ยนท่ามือ มันเป็นตัว C นะคะ 0 0 บางคนก็จะใช้ลากมาอย่างนี้นะคะ 1 แล้วก็ลากมาเป็น 100 นะคะ หรือ 0 0 100 บางคนก็จะเป็นให้จังหวะนะคะ อ๋อ มาร์กี้บอกว่าก็มีบางคน ก็ทำนิ้วชี้ขึ้นมา แล้วทีนี้จังหวะที่ 2 เป็นการบิดนิ้วกลาง ก็จะเป็น 100 เหมือนกันคือ 1 แล้วก็ดีดนิ้วกลาง ดีดนิ้วค่ะ 100 แต่อันนี้ แต่ตัวนี้จะเป็นภาษาพูดนะคะ ในทางทีวีออนไลน์ ทางทีวีเขาไม่ได้ใช้ท่านี้นะคะ ใช้ท่านี้ 100 แต่ถ้าเราพูดกันทั่วไป เราเข้าใจนะคะ คืออันนี้ก็คือ 100 ต่อไป 200 ล่ะคะลูก 2 ก็จะเป็น 2 ในท่าภาษามือที่ถูกต้องนะคะ ก็จะเป็น 2 แล้วก็ตัว C วาดออกมา วาดตัว C ออกมาสิ8 9 หูหนวก หูหนวกมีการใช้ 2 แบบอีกแล้ว หูหนวกเหมือนเดิมนะคะ 200 มีงอนิ้ว แล้วก็ใครที่ใช้ภาษามือถนัดขวา ก็ปัดมือไปด้านขวา ใครที่ถนัดซ้าย ก็จะไปด้านซ้ายนะคะ 200 300 100 500 600 700 800 โดยที่ไม่เปลี่ยนเป็นตัว C อ่ะค่ะ ไปหลักพัน หลักพัน หลักพัน เดี๋ยวต่อ… มันก็จะมีการผสมกันนะ ระหว่างคำนวณ แล้วก็มีตัวอักษรเข้ามาร่วมด้วยนะคะ แต่อันนี้อาจารย์สอนเป็นตัวเลข 1-10 ก่อน แล้วก็มาสอนอักษร แล้วก็มาสอนหลักที่เพิ่มขึ้นนะคะ หลักของจำนวนโอเคค่ะ ต่อไปนะคะ 1,000 1,000 ทำอย่างไรคะ มี 1 เราก็มีตัว พ พาน ใช่ไหมคะ ที่แทนตัวเขียนภาษาไทยนะคะ ก็เลยมี พ พานตัวพพานนี้เทียบกับตัว P นะคะ เสียงพอพานนะคะ น่าจะเป็นหนึ่ง แล้วก็ พ พาน ตัว P ชี้ลงนะคะ น่าจะเป็นชื่อเรียกว่า 1,000 เรียกว่า 1,00 นะคะ แทนตัว P ตัวพ พานนะคะ กลับไป 2 ค่ะ 2 แล้วก็มี พชีโร่3ตีล7 P ลง 8 P ลง 9 P ลง ต่อไปเป็นหลักหมื่น หมื่น หมื่นมีตัวอักษรย่อของภาษาไทย ตัวเขียนภาษาไทยเป็นตัวอะไรคะตัวแรก ถามว่าเป็นตัว ห ห</w:t>
      </w:r>
      <w:r>
        <w:rPr>
          <w:i/>
        </w:rPr>
        <w:t xml:space="preserve">บใช่ไหมคะ ก็จะมีหอห</w:t>
      </w:r>
      <w:r>
        <w:t xml:space="preserve">บเข้ามาร่วมจำนวนตัวเลขที่เป็นหมื่นนะคะ ก็จะเป็น 1 ห หีบ อันนี้คือ 10,000 2 ทีนี้ 2 นะ มีข้อสังเกตแล้ว 2 2 นะคะ ไม่ใช่ชิดกันแบบนี้นะ ในทางสัญลักษณ์ภาษามือนะคะ 2 ภาษามือต้องกางออกมานะคะ แต่ว่าทีนี้ข้อสังเกตของ 2 เดี๋ยวจะมีไปทับซ้อนกับตัวอักษรภาษาอังกฤษ คือ ตัว B นะ 2 เราต้องนิ้วห่างกันนะคะ ไม่ใช่นิ้วชิดกันนะคะ ถ้า… เดี๋ยวจะไปเป็นตัวภาษาอังกฤษอีกตัวนึงก็คือตัว U นะคะ ในจำนวนตัวเลข นิ้วห่างกันนะคะ 20,000 มือหัน ถ้ามือขวาปลายนิ้วก็จะชี้ไปด้านซ้ายนะคะ ถ้ามือซ้ายปลายนิ้ว ก็จะชี้ไปด้านขวา อย่างนี้ออกมา อย่างนี้ได้ไหม ปวดแขนไหมคะ ปวดข้อมือไหมคะ ถ้าอย่างนี้มันก็จะปวดข้อมือนะ ต้องหันมาทางนี้นะคะ 3 ตั้งก่อน หันออกมาให้คนที่จะดูเห็นนะคะ ในการใช้ภาษาตำแหน่งภาษามือ ต้องหันดอกมา ในสวนที่ชัดเจนนะคะ ให้คนที่จะรับสารได้เห็นชัดนะคะ 30,000 40,000 5หนึ่งแสนก็เป็นภาษาพูดของคนสิบแสน ก็เป็นภาษาพูดของคนหูดีค่ะ มันเป็นภาษาพูด แต่ถ้าคนหูดีพูดแบบนี้ ก็สามารถดัดแปลงมาเป็นภาษามือได้เหมือนกัน แล้วก็จะเป็นหมื่น ก็เป็นแต่ว่าอันนี้ มันคือแปลจากภาษาพูดของคนหูดี แต่ในภาษามือไม่มี ไม่มีท่านี้ ว่าสิบหมื่น แสน แสน ตัวสัญลักษณ์ตัวไหนคะ ตัวเขียนภาษาไทย แสน ก็คือตัว ส เสือ ใช่ไหมคะ ทำไมไม่เอาสระแอขึ้นมาค่ะ ภาษามือสระแอ คุณกมลาได้คิดค้นมาแล้วนะ ไม่ได้ให้เอาตัวอักษรไม่ได้เอาสระขึ้นมา เอาตัวอักษรมาควบคู่กับตัวเลขนะคะ ก็จะเป็นแสนนะคะ จำนวนตัวเลขที่เรานับตั้งแต่ 1 -9 น่ะค่ะ แล้วก็มารวมตัวย่อของตัว 0 ที่หลาย ๆ ตัวนะ ถ้าใช้สัญลักษณ์ 0 อย่างเช่น 100 เราก็มองไม่ออก ว่าในการปาดมือแต่ละคน ยาวไม่เท่ากัน มันจะมองไม่ออกแสนนี้นะคะ ก็จะเป็น ส เสือ นะคะ ตัวสะกด ตัวแรกของภาษาไทยสเสือนะคะ จะเป็น 1 ก็จะเป็น ส เสือ นะคะ แสน เคลื่อน เคลื่อนตัวแสนออกด้วยนะคะ เพราะว่ามันมีเลข 0 นะ 18 2 แสน สามแสน แหวน100,000 200,000 300,000 400,000 500,000 ต่อไปล้าน ทำอย่คะตัวอักษรภาษาไทยตัวเขียน มีตัวรอลิงเข้ามาร่วมด้วยใช่ไหมคะ น่าจะเป็น้าน ล้าน 1 ก็ล ลิง ใช่ไหมครับ ปาด 2 ล้าน 3 ล้าน4 ล้าน 5 ล้าน 6 ล้าน ร้าน แปล ร้าน นะคะ ที่นี่ภาษามือ 10 ล้าน ภาษามือไม่มีใช่ไหมคะ 10 ล้าน หนังสือเรียนมนมีแค่ 6 ล้าน เราก็ศิษย์ ร้าน ร้าน 2 ล้านตามภาษาพูดเลยนะคะ อันนี้แหละเราจะเห็นว่าในข้อจำกัดของภาษา ภาษาพูดมี ภาษาเขียนมี แต่ภาษามือไม่มี นี่แหละ คือข้อจำกัดของภาษามือ เดี๋ยวอาจารย์จะถามนะ ถามแต่ละคนเลย ทีนี้ ถามเป็นตัวเลข ทุกคนพอได้แล้วนะ เดี๋ยวจะถามเป็นเลขวันเกิด ให้ทุกคนบอกเป็นเลขวันเกิดนะคะ ที่เป็นภาษามือนะคะ เอาเฉพาะวันที่ก่อนนะคะ เดี๋ยวเดือนยังไม่ต้องนะคะ เอาวันที่เริ่ม เริ่มที่… เริ่มที่อุบลดีกว่า อุบล อุบลยืนขึ้นครับ เกิดวันที่เท่าไรครับ ใช่ครับ ตัวเลข จำนวน วันที่เท่าไร เพื่อนจะได้ดูด้วยนะ 10 10 เท่าไรคะลูก 7 ใช่ไหมคะ 10 แล้วก็ 7 ต่อไปบาสครับ บาส เท่าไรคะ 26 คนต่อไปครับ วันที่ 20 คนต่อไปค่ะ 20… พี่อุ้ย ลืมแล้วพี่อุ้ยอย่าลืมนะคะ ตัวเลข ตัวเลขนะคะ อันนี้คือเลข 9 อันนี้คือเลข 20 นะคะ อันนี้คือเลข 3 นะคะ 29 นะคะ 20 พอเวลามือที่มันรวมกันน่ะ อาจจะสับสนนะ ต่อไปค่ะ มิ่งค่ะ เป็นเท่าไหร่คะ15 เอาวันที่ของเพื่อน ลืมเอาของเพื่อนมาใช่ไหม เท่าไรคะ ของกุ้งเต้น 25 ใช่ไหมคะ 25 ก็คือ 25 เพราะ 5 มันจะต่อกัน เราก็จะได้เรียนรู้การจำภาษามือด้วย พอแล้วใช้จริง ๆ น่ะค่ะ อย่างเช่นของท่ากุ้งเต้นเหรอ ดูไม่ออก มันจะเร็วค่ะ บางทีความถนัด ความคล่องมือของหูหนวกจะต่อเนื่องกัน แม้แต่อาจารย์เอง ก็ยังสับสนอยู่ 50 เวลา 45 นาที มือ ท่ามือมันจะใกล้ ๆ กันนะคะ เพราะมันมีนิ้วด้วยนะคะ นิ้วที่มาเกี่ยว ก็จะ… บางครั้งก็จะดูไม่ออกว่าจะเป็น 25 10 ปี 60 69 55 อย่างนี้ค่ะ เฉพาะ 55 มีสับสนบ่อย ๆ เลย55 มันเร็วมากนะ มันดูไม่ออกว่าเป็นสัญลักษณ์จำนวนตัวเลขหรือเปล่า ต้องดูบริบทมากอดด้วยนะคะ ให้ทดสอบลอง Random ดู น้อยเหรอ ร้อยล้าน ล้านเยอะไปไหมอ่ะ ตอนล้าน เดี๋ยวตอน Random นะ เอาตามอะไรดี Random เอาตามอะไรดี เอาตาม เอาตามจำนวนเลขวันเกิดแล้วกัน เมื่อกี้ เมื่อกี้ใครเกิดวันเกิดน้อยที่สุดคะ มีใครเกิดวันเกิดน้อยที่สุดเมื่อกี้ เท่าไรเอ่ย จำได้ไหม จำเพื่อนได้ไหม เกิดน้อยที่สุด 15 หรือเปล่า 15 ใช่ไหม มิ่งใช่ไหมคะ เกิด 15 ใช่ไหม อุบลเท่าไรคะ 17 มิ่งน่าจะน้อยสุด เดี๋ยวลองสุ่มของมิ่งก่อนนะคะ ว่าทดลองทำภาษามือที่อาจารย์ Random ออกมานะคะลองฝึก ทำจำนวนนะคะ เริ่มที่นี่เท่าไรคะ 500,000 7,000 มิ่งยืนทำภาษามือด้วยค่ะ ถ้าแสงทำอย่างไร 50,000 70,000 7,000 400 11 โอเคให้นิ่งค่ะ โอเคนะคะ ได้นะคะ ภาษามือในการนับจำนวนตัวเลข ก็จะเรียงตามจำนวนตัวเลข ตามนี้เลยนะคะ ต่อไป ต่อไปใครคะ คนที่ 2 อุบล อุบลคนที่ 2 อุบล นี่ ๆ ครับ เดี๋ยวจะบอกเอา 4 ก่อนลูก 4 ล่ะ 9 แสน ทำยังไงครับ หลักแสน แล้วก็กำ ส เสือ ส เสือแล้วก็แสน ต่อไปภาษาอังกฤษตัวต่อไปอ่านตัวไหนคะ 6 มา 6 เลยนะคะ เพราะหมื่นมันไม่มีนะคะ กลับมาหลักพัน ก็ 6,000 พอพาน 4,000ไปต่อไป 77 อยู่ร้านไหนคะ700 ก็เสร็จลก็น้อย 700 อย่างนี้ก็ได้นะคะ การสื่อส700 เอาเป็นทางการดีกว่า เราเรียน 700 ต่อไป 3 หลักอะไรคะ 30 3 3 แล้วก็ 10 ต่อเนื่องกันเลยนะคะ 30 ติดกันเลยนะคะ 9 โอเคครับ คนต่อไปใครคะ 17 แล้วก็ 20 20 20 ใคร มาร์กี้ใช่ไหม 986,700 OK มาร์กี้ใครคะ ต่อไป 20 แล้วก็ 20 อันนี้เท่าไร อันนี้ 25 อายุ 28 อันนั้น 26 น่ะ ต่อไป 25 นะคะ จะไปกุ้งนะคะ 25 398,023 Oต่อไปองุ่น ข้ามเหรอ 3,938 โอเค ก็ได้ ดูได้ รายการนี้ได้ อันนี้หูดีดูอันนี้ตายเลย แล้วก็องุ่น อ๋อ อันนี้เหรอ โอเคครับผม เดี๋ยวไปถึงล้านลูก มีอยู่แสน มีอยู่แสน ไม่มีล้าน ไม่มีตัวนั้น เอาใหม่เอาใหม่ เริ่ม แสน 1,000 72,725 ข้อสำคัญดูว่าตัวเลขหลักไหน อันนี้บอกตาไม่ดี บอกว่าล้าน ผิดเลย ถ้าเกี่ยวกับเงิน ตายเลย ระวังนะคะ เกี่ยวกับตัวเลขนะ คนต่อไป ใครคะ คนต่อไปหมดหรือยังเหลือองุ่น 100,001 95 โอเค เดี๋ยวทดสอบอีกรอบนะ ทดสอบอีกรอบ เดี๋ยวเอาหลักสิบ มันจะอยู่ในหลักร้อยนะ เพราะว่าจากที่สังเกตมันเป็นต่อเนื่องกันนะคะ ต่อเนื่องกัน เดี๋ยวอาจารย์จะให้… ให้นักศึกษาคิดตัวเลขในใจดีกว่า เอาบอกน้ำหนักแล้วกัน บอกน้ำหนัก แต่ละคนบอกน้ำหนักนะคะ แล้วให้เพื่อน ฝั่งนี้ แยกฝั่งนี้ ฝั่งนี้นะ ฝั่งนี้ คนหนึ่งบอกน้ำหนัก แล้วอีก 3 คนนี้ ช่วยกันตอบว่าคือจำนวนเท่าไร เท่าไร ใช่ค่ะ เท่าไร ฝั่งนี้บอกจำนวนน้ำหนักของตัวเองคนคนเดียวก่อนนะคะ ก็คนนี้ตอบเป็นภาษามือ มาเท่าไหร่ เดี๋ยวลองทดสอบดูนะ ใครจะเป็นคนบอกคนแรกคะ กุ้งเลย ไปทางโน้นหันไปทางโน้นภาษามือจำนวนตัวเลข เท่าไรคะ จับตาดู เดี๋ยวถ้าอย่างนั้น สำหรับพี่ล่าม ก็ขอพอแค่นี้นะคะ เดี๋ยวจะให้นักศึกษาฝึกภาษามือ ขอบคุณพี่ล่ามนะคะวันนี้ สวัสดีค่ะ ต่อไป ด้านซ้ายอยู่ต่อ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240667</dc:title>
  <dc:creator/>
  <cp:keywords/>
  <dcterms:created xsi:type="dcterms:W3CDTF">2024-06-24T04:05:58Z</dcterms:created>
  <dcterms:modified xsi:type="dcterms:W3CDTF">2024-06-24T04: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มิถุนายน 2567 เวลา 09.00 น.</vt:lpwstr>
  </property>
  <property fmtid="{D5CDD505-2E9C-101B-9397-08002B2CF9AE}" pid="3" name="subtitle">
    <vt:lpwstr/>
  </property>
</Properties>
</file>